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60D136" w14:textId="77777777" w:rsidR="003655A6" w:rsidRDefault="003655A6" w:rsidP="003655A6">
      <w:pPr>
        <w:pStyle w:val="Heading2"/>
      </w:pPr>
      <w:bookmarkStart w:id="0" w:name="_Toc42263364"/>
      <w:bookmarkStart w:id="1" w:name="_Toc42430239"/>
      <w:r w:rsidRPr="001D330A">
        <w:t>REPORT OF VISIT</w:t>
      </w:r>
      <w:bookmarkEnd w:id="0"/>
      <w:bookmarkEnd w:id="1"/>
    </w:p>
    <w:p w14:paraId="4046F22A" w14:textId="77777777" w:rsidR="003655A6" w:rsidRPr="00C368F3" w:rsidRDefault="003655A6" w:rsidP="003655A6">
      <w:pPr>
        <w:jc w:val="center"/>
        <w:rPr>
          <w:sz w:val="22"/>
          <w:szCs w:val="22"/>
        </w:rPr>
      </w:pPr>
      <w:r w:rsidRPr="00C368F3">
        <w:rPr>
          <w:sz w:val="22"/>
          <w:szCs w:val="22"/>
        </w:rPr>
        <w:t>Grand Assembly of Colorado, IORG</w:t>
      </w:r>
    </w:p>
    <w:p w14:paraId="7CC4FE4F" w14:textId="77777777" w:rsidR="003655A6" w:rsidRPr="001D330A" w:rsidRDefault="003655A6" w:rsidP="003655A6">
      <w:pPr>
        <w:rPr>
          <w:szCs w:val="24"/>
        </w:rPr>
      </w:pPr>
    </w:p>
    <w:p w14:paraId="0BBD3526" w14:textId="45DC267F" w:rsidR="003655A6" w:rsidRPr="001D330A" w:rsidRDefault="003655A6" w:rsidP="003655A6">
      <w:pPr>
        <w:rPr>
          <w:szCs w:val="24"/>
        </w:rPr>
      </w:pPr>
      <w:r w:rsidRPr="001D330A">
        <w:rPr>
          <w:szCs w:val="24"/>
        </w:rPr>
        <w:t xml:space="preserve">This form is to be used for reporting the visits made, as required, for girls holding Grand </w:t>
      </w:r>
      <w:r>
        <w:rPr>
          <w:szCs w:val="24"/>
        </w:rPr>
        <w:t xml:space="preserve">Family </w:t>
      </w:r>
      <w:r w:rsidRPr="001D330A">
        <w:rPr>
          <w:szCs w:val="24"/>
        </w:rPr>
        <w:t>Appointments. Reports need to be completed within one week of the visit and sent to your District Deputy (Grand Deputy if no District Deputy is assigned).</w:t>
      </w:r>
    </w:p>
    <w:p w14:paraId="74ACA168" w14:textId="77777777" w:rsidR="003655A6" w:rsidRPr="001D330A" w:rsidRDefault="003655A6" w:rsidP="003655A6">
      <w:pPr>
        <w:rPr>
          <w:szCs w:val="24"/>
        </w:rPr>
      </w:pPr>
    </w:p>
    <w:p w14:paraId="1DB9123D" w14:textId="77777777" w:rsidR="003655A6" w:rsidRPr="001D330A" w:rsidRDefault="003655A6" w:rsidP="003655A6">
      <w:pPr>
        <w:rPr>
          <w:szCs w:val="24"/>
          <w:u w:val="single"/>
        </w:rPr>
      </w:pPr>
      <w:r w:rsidRPr="001D330A">
        <w:rPr>
          <w:szCs w:val="24"/>
        </w:rPr>
        <w:t xml:space="preserve">Your Name </w:t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</w:rPr>
        <w:tab/>
        <w:t xml:space="preserve">Assembly </w:t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</w:p>
    <w:p w14:paraId="5FFD6096" w14:textId="77777777" w:rsidR="003655A6" w:rsidRPr="001D330A" w:rsidRDefault="003655A6" w:rsidP="003655A6">
      <w:pPr>
        <w:rPr>
          <w:szCs w:val="24"/>
          <w:u w:val="single"/>
        </w:rPr>
      </w:pPr>
    </w:p>
    <w:p w14:paraId="166F3DB3" w14:textId="77777777" w:rsidR="003655A6" w:rsidRPr="001D330A" w:rsidRDefault="003655A6" w:rsidP="003655A6">
      <w:pPr>
        <w:rPr>
          <w:szCs w:val="24"/>
          <w:u w:val="single"/>
        </w:rPr>
      </w:pPr>
      <w:r w:rsidRPr="001D330A">
        <w:rPr>
          <w:szCs w:val="24"/>
        </w:rPr>
        <w:t xml:space="preserve">Grand Appointment </w:t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</w:p>
    <w:p w14:paraId="449EC263" w14:textId="77777777" w:rsidR="003655A6" w:rsidRPr="001D330A" w:rsidRDefault="003655A6" w:rsidP="003655A6">
      <w:pPr>
        <w:rPr>
          <w:szCs w:val="24"/>
          <w:u w:val="single"/>
        </w:rPr>
      </w:pPr>
    </w:p>
    <w:p w14:paraId="199418F3" w14:textId="77777777" w:rsidR="003655A6" w:rsidRPr="001D330A" w:rsidRDefault="003655A6" w:rsidP="003655A6">
      <w:pPr>
        <w:rPr>
          <w:szCs w:val="24"/>
          <w:u w:val="single"/>
        </w:rPr>
      </w:pPr>
      <w:r w:rsidRPr="001D330A">
        <w:rPr>
          <w:szCs w:val="24"/>
        </w:rPr>
        <w:t xml:space="preserve">Date of Visit </w:t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</w:rPr>
        <w:tab/>
        <w:t xml:space="preserve">Assembly Visited </w:t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</w:p>
    <w:p w14:paraId="618DD29B" w14:textId="77777777" w:rsidR="003655A6" w:rsidRPr="001D330A" w:rsidRDefault="003655A6" w:rsidP="003655A6">
      <w:pPr>
        <w:rPr>
          <w:szCs w:val="24"/>
          <w:u w:val="single"/>
        </w:rPr>
      </w:pPr>
    </w:p>
    <w:p w14:paraId="18D56438" w14:textId="77777777" w:rsidR="003655A6" w:rsidRPr="001D330A" w:rsidRDefault="003655A6" w:rsidP="003655A6">
      <w:pPr>
        <w:rPr>
          <w:szCs w:val="24"/>
          <w:u w:val="single"/>
        </w:rPr>
      </w:pPr>
      <w:r w:rsidRPr="001D330A">
        <w:rPr>
          <w:szCs w:val="24"/>
        </w:rPr>
        <w:t xml:space="preserve">Name of Worthy Advisor </w:t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</w:p>
    <w:p w14:paraId="4D727F00" w14:textId="77777777" w:rsidR="003655A6" w:rsidRPr="001D330A" w:rsidRDefault="003655A6" w:rsidP="003655A6">
      <w:pPr>
        <w:rPr>
          <w:szCs w:val="24"/>
          <w:u w:val="single"/>
        </w:rPr>
      </w:pPr>
    </w:p>
    <w:p w14:paraId="3C7F07DB" w14:textId="77777777" w:rsidR="003655A6" w:rsidRPr="001D330A" w:rsidRDefault="003655A6" w:rsidP="003655A6">
      <w:pPr>
        <w:rPr>
          <w:szCs w:val="24"/>
          <w:u w:val="single"/>
        </w:rPr>
      </w:pPr>
      <w:r w:rsidRPr="001D330A">
        <w:rPr>
          <w:szCs w:val="24"/>
        </w:rPr>
        <w:t xml:space="preserve">Name of Mother Advisor </w:t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</w:p>
    <w:p w14:paraId="705D22C4" w14:textId="77777777" w:rsidR="003655A6" w:rsidRPr="001D330A" w:rsidRDefault="003655A6" w:rsidP="003655A6">
      <w:pPr>
        <w:rPr>
          <w:szCs w:val="24"/>
          <w:u w:val="single"/>
        </w:rPr>
      </w:pPr>
    </w:p>
    <w:p w14:paraId="400B9A9C" w14:textId="77777777" w:rsidR="003655A6" w:rsidRPr="001D330A" w:rsidRDefault="003655A6" w:rsidP="003655A6">
      <w:pPr>
        <w:rPr>
          <w:szCs w:val="24"/>
        </w:rPr>
      </w:pPr>
      <w:r w:rsidRPr="001D330A">
        <w:rPr>
          <w:szCs w:val="24"/>
        </w:rPr>
        <w:t>List 5 positive things that you noticed your Rainbow Sisters do as they were performing their work.  (Opening, Introductions, Balloting, Initiation, Closing)</w:t>
      </w:r>
    </w:p>
    <w:p w14:paraId="1837319C" w14:textId="77777777" w:rsidR="003655A6" w:rsidRPr="001D330A" w:rsidRDefault="003655A6" w:rsidP="003655A6">
      <w:pPr>
        <w:rPr>
          <w:szCs w:val="24"/>
        </w:rPr>
      </w:pPr>
    </w:p>
    <w:p w14:paraId="1876E678" w14:textId="77777777" w:rsidR="003655A6" w:rsidRPr="001D330A" w:rsidRDefault="003655A6" w:rsidP="003655A6">
      <w:pPr>
        <w:rPr>
          <w:szCs w:val="24"/>
          <w:u w:val="single"/>
        </w:rPr>
      </w:pP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</w:p>
    <w:p w14:paraId="2474574C" w14:textId="77777777" w:rsidR="003655A6" w:rsidRPr="001D330A" w:rsidRDefault="003655A6" w:rsidP="003655A6">
      <w:pPr>
        <w:rPr>
          <w:szCs w:val="24"/>
          <w:u w:val="single"/>
        </w:rPr>
      </w:pPr>
    </w:p>
    <w:p w14:paraId="1E45BFF3" w14:textId="77777777" w:rsidR="003655A6" w:rsidRPr="001D330A" w:rsidRDefault="003655A6" w:rsidP="003655A6">
      <w:pPr>
        <w:rPr>
          <w:szCs w:val="24"/>
          <w:u w:val="single"/>
        </w:rPr>
      </w:pP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</w:p>
    <w:p w14:paraId="74E18FBC" w14:textId="77777777" w:rsidR="003655A6" w:rsidRPr="001D330A" w:rsidRDefault="003655A6" w:rsidP="003655A6">
      <w:pPr>
        <w:rPr>
          <w:szCs w:val="24"/>
          <w:u w:val="single"/>
        </w:rPr>
      </w:pPr>
    </w:p>
    <w:p w14:paraId="0C5423EC" w14:textId="77777777" w:rsidR="003655A6" w:rsidRPr="001D330A" w:rsidRDefault="003655A6" w:rsidP="003655A6">
      <w:pPr>
        <w:rPr>
          <w:szCs w:val="24"/>
          <w:u w:val="single"/>
        </w:rPr>
      </w:pP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</w:p>
    <w:p w14:paraId="12F2DBB2" w14:textId="77777777" w:rsidR="003655A6" w:rsidRPr="001D330A" w:rsidRDefault="003655A6" w:rsidP="003655A6">
      <w:pPr>
        <w:rPr>
          <w:szCs w:val="24"/>
          <w:u w:val="single"/>
        </w:rPr>
      </w:pPr>
    </w:p>
    <w:p w14:paraId="09E2EFAB" w14:textId="77777777" w:rsidR="003655A6" w:rsidRPr="001D330A" w:rsidRDefault="003655A6" w:rsidP="003655A6">
      <w:pPr>
        <w:rPr>
          <w:szCs w:val="24"/>
          <w:u w:val="single"/>
        </w:rPr>
      </w:pP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</w:p>
    <w:p w14:paraId="621128D8" w14:textId="77777777" w:rsidR="003655A6" w:rsidRPr="001D330A" w:rsidRDefault="003655A6" w:rsidP="003655A6">
      <w:pPr>
        <w:rPr>
          <w:szCs w:val="24"/>
          <w:u w:val="single"/>
        </w:rPr>
      </w:pPr>
    </w:p>
    <w:p w14:paraId="4758C960" w14:textId="77777777" w:rsidR="003655A6" w:rsidRPr="001D330A" w:rsidRDefault="003655A6" w:rsidP="003655A6">
      <w:pPr>
        <w:rPr>
          <w:szCs w:val="24"/>
          <w:u w:val="single"/>
        </w:rPr>
      </w:pP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</w:p>
    <w:p w14:paraId="343238B9" w14:textId="77777777" w:rsidR="003655A6" w:rsidRPr="001D330A" w:rsidRDefault="003655A6" w:rsidP="003655A6">
      <w:pPr>
        <w:rPr>
          <w:szCs w:val="24"/>
          <w:u w:val="single"/>
        </w:rPr>
      </w:pPr>
    </w:p>
    <w:p w14:paraId="05B6EAAD" w14:textId="77777777" w:rsidR="003655A6" w:rsidRPr="001D330A" w:rsidRDefault="003655A6" w:rsidP="003655A6">
      <w:pPr>
        <w:rPr>
          <w:szCs w:val="24"/>
          <w:u w:val="single"/>
        </w:rPr>
      </w:pP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</w:p>
    <w:p w14:paraId="55559DAD" w14:textId="77777777" w:rsidR="003655A6" w:rsidRPr="001D330A" w:rsidRDefault="003655A6" w:rsidP="003655A6">
      <w:pPr>
        <w:rPr>
          <w:szCs w:val="24"/>
          <w:u w:val="single"/>
        </w:rPr>
      </w:pPr>
    </w:p>
    <w:p w14:paraId="508EE3D7" w14:textId="77777777" w:rsidR="003655A6" w:rsidRPr="001D330A" w:rsidRDefault="003655A6" w:rsidP="003655A6">
      <w:pPr>
        <w:rPr>
          <w:szCs w:val="24"/>
          <w:u w:val="single"/>
        </w:rPr>
      </w:pPr>
      <w:r w:rsidRPr="001D330A">
        <w:rPr>
          <w:szCs w:val="24"/>
        </w:rPr>
        <w:t xml:space="preserve">What did you especially enjoy about your visit? </w:t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</w:p>
    <w:p w14:paraId="14C7A1D3" w14:textId="77777777" w:rsidR="003655A6" w:rsidRPr="001D330A" w:rsidRDefault="003655A6" w:rsidP="003655A6">
      <w:pPr>
        <w:rPr>
          <w:szCs w:val="24"/>
          <w:u w:val="single"/>
        </w:rPr>
      </w:pPr>
    </w:p>
    <w:p w14:paraId="4997D2A6" w14:textId="77777777" w:rsidR="003655A6" w:rsidRPr="001D330A" w:rsidRDefault="003655A6" w:rsidP="003655A6">
      <w:pPr>
        <w:rPr>
          <w:szCs w:val="24"/>
          <w:u w:val="single"/>
        </w:rPr>
      </w:pP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</w:p>
    <w:p w14:paraId="60791095" w14:textId="77777777" w:rsidR="003655A6" w:rsidRPr="001D330A" w:rsidRDefault="003655A6" w:rsidP="003655A6">
      <w:pPr>
        <w:rPr>
          <w:szCs w:val="24"/>
          <w:u w:val="single"/>
        </w:rPr>
      </w:pPr>
    </w:p>
    <w:p w14:paraId="1F7DFBA6" w14:textId="77777777" w:rsidR="003655A6" w:rsidRPr="001D330A" w:rsidRDefault="003655A6" w:rsidP="003655A6">
      <w:pPr>
        <w:rPr>
          <w:szCs w:val="24"/>
          <w:u w:val="single"/>
        </w:rPr>
      </w:pP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</w:p>
    <w:p w14:paraId="3F2BC8C6" w14:textId="77777777" w:rsidR="003655A6" w:rsidRPr="001D330A" w:rsidRDefault="003655A6" w:rsidP="003655A6">
      <w:pPr>
        <w:rPr>
          <w:szCs w:val="24"/>
          <w:u w:val="single"/>
        </w:rPr>
      </w:pPr>
    </w:p>
    <w:p w14:paraId="0DC239FC" w14:textId="77777777" w:rsidR="003655A6" w:rsidRPr="001D330A" w:rsidRDefault="003655A6" w:rsidP="003655A6">
      <w:pPr>
        <w:rPr>
          <w:szCs w:val="24"/>
          <w:u w:val="single"/>
        </w:rPr>
      </w:pP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</w:p>
    <w:p w14:paraId="6F373B28" w14:textId="77777777" w:rsidR="003655A6" w:rsidRPr="001D330A" w:rsidRDefault="003655A6" w:rsidP="003655A6">
      <w:pPr>
        <w:rPr>
          <w:szCs w:val="24"/>
          <w:u w:val="single"/>
        </w:rPr>
      </w:pPr>
    </w:p>
    <w:p w14:paraId="34E559BB" w14:textId="77777777" w:rsidR="003655A6" w:rsidRPr="001D330A" w:rsidRDefault="003655A6" w:rsidP="003655A6">
      <w:pPr>
        <w:rPr>
          <w:szCs w:val="24"/>
          <w:u w:val="single"/>
        </w:rPr>
      </w:pP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</w:p>
    <w:p w14:paraId="5DB0197F" w14:textId="77777777" w:rsidR="003655A6" w:rsidRPr="001D330A" w:rsidRDefault="003655A6" w:rsidP="003655A6">
      <w:pPr>
        <w:rPr>
          <w:szCs w:val="24"/>
          <w:u w:val="single"/>
        </w:rPr>
      </w:pPr>
    </w:p>
    <w:p w14:paraId="47CF10AD" w14:textId="77777777" w:rsidR="003655A6" w:rsidRPr="001D330A" w:rsidRDefault="003655A6" w:rsidP="003655A6">
      <w:pPr>
        <w:rPr>
          <w:szCs w:val="24"/>
          <w:u w:val="single"/>
        </w:rPr>
      </w:pP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  <w:r w:rsidRPr="001D330A">
        <w:rPr>
          <w:szCs w:val="24"/>
          <w:u w:val="single"/>
        </w:rPr>
        <w:tab/>
      </w:r>
    </w:p>
    <w:p w14:paraId="6DBF9A22" w14:textId="77777777" w:rsidR="003655A6" w:rsidRPr="001D330A" w:rsidRDefault="003655A6" w:rsidP="003655A6">
      <w:pPr>
        <w:rPr>
          <w:szCs w:val="24"/>
        </w:rPr>
      </w:pPr>
      <w:r w:rsidRPr="001D330A">
        <w:rPr>
          <w:szCs w:val="24"/>
        </w:rPr>
        <w:tab/>
      </w:r>
      <w:r w:rsidRPr="001D330A">
        <w:rPr>
          <w:szCs w:val="24"/>
        </w:rPr>
        <w:tab/>
      </w:r>
      <w:r w:rsidRPr="001D330A">
        <w:rPr>
          <w:szCs w:val="24"/>
        </w:rPr>
        <w:tab/>
      </w:r>
      <w:r w:rsidRPr="001D330A">
        <w:rPr>
          <w:szCs w:val="24"/>
        </w:rPr>
        <w:tab/>
      </w:r>
      <w:r w:rsidRPr="001D330A">
        <w:rPr>
          <w:szCs w:val="24"/>
        </w:rPr>
        <w:tab/>
      </w:r>
      <w:r w:rsidRPr="001D330A">
        <w:rPr>
          <w:szCs w:val="24"/>
        </w:rPr>
        <w:tab/>
      </w:r>
      <w:r w:rsidRPr="001D330A">
        <w:rPr>
          <w:szCs w:val="24"/>
        </w:rPr>
        <w:tab/>
      </w:r>
      <w:r w:rsidRPr="001D330A">
        <w:rPr>
          <w:szCs w:val="24"/>
        </w:rPr>
        <w:tab/>
      </w:r>
      <w:r w:rsidRPr="001D330A">
        <w:rPr>
          <w:szCs w:val="24"/>
        </w:rPr>
        <w:tab/>
      </w:r>
      <w:r w:rsidRPr="001D330A">
        <w:rPr>
          <w:szCs w:val="24"/>
        </w:rPr>
        <w:tab/>
      </w:r>
      <w:r w:rsidRPr="001D330A">
        <w:rPr>
          <w:szCs w:val="24"/>
        </w:rPr>
        <w:tab/>
      </w:r>
      <w:r w:rsidRPr="001D330A">
        <w:rPr>
          <w:szCs w:val="24"/>
        </w:rPr>
        <w:tab/>
      </w:r>
    </w:p>
    <w:p w14:paraId="6A88E9A8" w14:textId="77777777" w:rsidR="00E50741" w:rsidRDefault="00E50741"/>
    <w:sectPr w:rsidR="00E50741" w:rsidSect="003655A6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9D2F38" w14:textId="77777777" w:rsidR="00567E09" w:rsidRDefault="00567E09" w:rsidP="003655A6">
      <w:r>
        <w:separator/>
      </w:r>
    </w:p>
  </w:endnote>
  <w:endnote w:type="continuationSeparator" w:id="0">
    <w:p w14:paraId="49C7E870" w14:textId="77777777" w:rsidR="00567E09" w:rsidRDefault="00567E09" w:rsidP="00365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EF3344" w14:textId="77777777" w:rsidR="003655A6" w:rsidRDefault="003655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63DF20" w14:textId="54CE22C1" w:rsidR="003655A6" w:rsidRPr="003655A6" w:rsidRDefault="003655A6" w:rsidP="003655A6">
    <w:pPr>
      <w:pStyle w:val="Footer"/>
      <w:jc w:val="right"/>
      <w:rPr>
        <w:sz w:val="20"/>
        <w:szCs w:val="16"/>
      </w:rPr>
    </w:pPr>
    <w:r w:rsidRPr="003655A6">
      <w:rPr>
        <w:sz w:val="20"/>
        <w:szCs w:val="16"/>
      </w:rPr>
      <w:t>March 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95EAF7" w14:textId="77777777" w:rsidR="003655A6" w:rsidRDefault="003655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BF95F0" w14:textId="77777777" w:rsidR="00567E09" w:rsidRDefault="00567E09" w:rsidP="003655A6">
      <w:r>
        <w:separator/>
      </w:r>
    </w:p>
  </w:footnote>
  <w:footnote w:type="continuationSeparator" w:id="0">
    <w:p w14:paraId="1716906C" w14:textId="77777777" w:rsidR="00567E09" w:rsidRDefault="00567E09" w:rsidP="00365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82FBC4" w14:textId="77777777" w:rsidR="003655A6" w:rsidRDefault="003655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C25988" w14:textId="77777777" w:rsidR="003655A6" w:rsidRDefault="003655A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6A02B0" w14:textId="77777777" w:rsidR="003655A6" w:rsidRDefault="003655A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wMTUwtDQ1MjQ1NDdT0lEKTi0uzszPAykwrAUAqOtHPiwAAAA="/>
  </w:docVars>
  <w:rsids>
    <w:rsidRoot w:val="003655A6"/>
    <w:rsid w:val="003655A6"/>
    <w:rsid w:val="00567E09"/>
    <w:rsid w:val="00E507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3882393"/>
  <w15:chartTrackingRefBased/>
  <w15:docId w15:val="{525F33A1-F25D-48BD-852C-AB72B0C1F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55A6"/>
    <w:pPr>
      <w:widowControl w:val="0"/>
      <w:autoSpaceDE w:val="0"/>
      <w:autoSpaceDN w:val="0"/>
      <w:adjustRightInd w:val="0"/>
    </w:pPr>
    <w:rPr>
      <w:rFonts w:ascii="Arial" w:eastAsia="Times New Roman" w:hAnsi="Arial" w:cs="Arial"/>
      <w:sz w:val="24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655A6"/>
    <w:pPr>
      <w:keepNext/>
      <w:keepLines/>
      <w:spacing w:before="200"/>
      <w:jc w:val="center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655A6"/>
    <w:rPr>
      <w:rFonts w:ascii="Arial" w:eastAsiaTheme="majorEastAsia" w:hAnsi="Arial" w:cstheme="majorBidi"/>
      <w:b/>
      <w:bCs/>
      <w:color w:val="000000" w:themeColor="text1"/>
      <w:sz w:val="28"/>
      <w:szCs w:val="26"/>
    </w:rPr>
  </w:style>
  <w:style w:type="paragraph" w:styleId="Header">
    <w:name w:val="header"/>
    <w:basedOn w:val="Normal"/>
    <w:link w:val="HeaderChar"/>
    <w:uiPriority w:val="99"/>
    <w:unhideWhenUsed/>
    <w:rsid w:val="003655A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655A6"/>
    <w:rPr>
      <w:rFonts w:ascii="Arial" w:eastAsia="Times New Roman" w:hAnsi="Arial" w:cs="Arial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3655A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55A6"/>
    <w:rPr>
      <w:rFonts w:ascii="Arial" w:eastAsia="Times New Roman" w:hAnsi="Arial" w:cs="Arial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0</Words>
  <Characters>744</Characters>
  <Application>Microsoft Office Word</Application>
  <DocSecurity>0</DocSecurity>
  <Lines>6</Lines>
  <Paragraphs>1</Paragraphs>
  <ScaleCrop>false</ScaleCrop>
  <Company/>
  <LinksUpToDate>false</LinksUpToDate>
  <CharactersWithSpaces>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Jarvis</dc:creator>
  <cp:keywords/>
  <dc:description/>
  <cp:lastModifiedBy>Jim Jarvis</cp:lastModifiedBy>
  <cp:revision>1</cp:revision>
  <dcterms:created xsi:type="dcterms:W3CDTF">2020-06-07T23:10:00Z</dcterms:created>
  <dcterms:modified xsi:type="dcterms:W3CDTF">2020-06-07T23:12:00Z</dcterms:modified>
</cp:coreProperties>
</file>